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7FBF58CD" w:rsidR="008E1D24" w:rsidRDefault="00EC5AE0" w:rsidP="009059F0">
      <w:pPr>
        <w:ind w:left="0"/>
      </w:pPr>
      <w:r>
        <w:t>C</w:t>
      </w:r>
      <w:r w:rsidR="00C44696">
        <w:t xml:space="preserve">loud services, such as </w:t>
      </w:r>
      <w:r w:rsidR="00344D5A">
        <w:t>Office 365</w:t>
      </w:r>
      <w:r w:rsidR="00A15955">
        <w:t xml:space="preserve"> and Micros</w:t>
      </w:r>
      <w:bookmarkStart w:id="0" w:name="_GoBack"/>
      <w:bookmarkEnd w:id="0"/>
      <w:r w:rsidR="00A15955">
        <w:t>oft Azure</w:t>
      </w:r>
      <w:r w:rsidR="00C44696">
        <w:t xml:space="preserv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r w:rsidR="00067935">
        <w:rPr>
          <w:i/>
        </w:rPr>
        <w:t>10984: Deploying and Managing Office 365 Hybrid Deployments</w:t>
      </w:r>
      <w:r w:rsidR="008A41BF" w:rsidRPr="00046CF9">
        <w:t>,</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49B8A303"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w:t>
      </w:r>
      <w:r w:rsidR="00A15955">
        <w:t>Microsoft Azure</w:t>
      </w:r>
      <w:r>
        <w:t>.</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A15955">
        <w:t>Microsoft Azure</w:t>
      </w:r>
      <w:r w:rsidR="002E0891">
        <w:t xml:space="preserve"> 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3F60C890"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w:t>
      </w:r>
      <w:r w:rsidR="00046CF9">
        <w:t>l</w:t>
      </w:r>
      <w:r w:rsidRPr="00A01390">
        <w:t xml:space="preserve">ab steps as part of an ongoing class will require them to access yet another UI as part of the course, contributing to a confusing experience for the student. An explanation to the student regarding why they are receiving separate </w:t>
      </w:r>
      <w:r w:rsidR="00046CF9">
        <w:t>l</w:t>
      </w:r>
      <w:r w:rsidRPr="00A01390">
        <w:t>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lastRenderedPageBreak/>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1" w:name="quickstart"/>
      <w:bookmarkStart w:id="2" w:name="overview-microsoft-learnings-github-solu"/>
      <w:bookmarkEnd w:id="1"/>
      <w:bookmarkEnd w:id="2"/>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 xml:space="preserve">print labs and lab answer keys from Microsoft Word .docx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4096365"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911F0C">
        <w:t>9</w:t>
      </w:r>
      <w:r>
        <w:t>.2</w:t>
      </w:r>
    </w:p>
    <w:p w14:paraId="6E818452" w14:textId="4CF29D06" w:rsidR="0036666B" w:rsidRDefault="007351A1" w:rsidP="00C86185">
      <w:pPr>
        <w:pStyle w:val="Compact"/>
        <w:numPr>
          <w:ilvl w:val="0"/>
          <w:numId w:val="5"/>
        </w:numPr>
      </w:pPr>
      <w:r>
        <w:t xml:space="preserve">Windows </w:t>
      </w:r>
      <w:r w:rsidR="00AC2A95">
        <w:t>PowerShell Community Extensions</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activities/hello-world/</w:t>
        </w:r>
      </w:hyperlink>
      <w:r w:rsidR="003B4A98">
        <w:t xml:space="preserve"> </w:t>
      </w:r>
      <w:r>
        <w:t>.</w:t>
      </w:r>
    </w:p>
    <w:p w14:paraId="4A5ED95B" w14:textId="77777777" w:rsidR="0036666B" w:rsidRPr="0024405E" w:rsidRDefault="00AC2A95" w:rsidP="0024405E">
      <w:pPr>
        <w:pStyle w:val="Heading2"/>
        <w:ind w:left="0"/>
      </w:pPr>
      <w:bookmarkStart w:id="3" w:name="terminology"/>
      <w:bookmarkStart w:id="4" w:name="prerequisites"/>
      <w:bookmarkEnd w:id="3"/>
      <w:bookmarkEnd w:id="4"/>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5" w:name="signing-up-for-a-github-account"/>
      <w:bookmarkStart w:id="6" w:name="_Hlk530949191"/>
      <w:bookmarkEnd w:id="5"/>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7" w:name="to-sign-up-for-a-github-account"/>
      <w:bookmarkEnd w:id="7"/>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560ED147" w:rsidR="0036666B" w:rsidRDefault="00AC2A95" w:rsidP="0062128B">
      <w:pPr>
        <w:pStyle w:val="Compact"/>
      </w:pPr>
      <w:r>
        <w:t xml:space="preserve">In the </w:t>
      </w:r>
      <w:r w:rsidR="006A55B0">
        <w:rPr>
          <w:b/>
        </w:rPr>
        <w:t>Username</w:t>
      </w:r>
      <w:r>
        <w:t xml:space="preserve"> text box, enter a unique user name.</w:t>
      </w:r>
    </w:p>
    <w:p w14:paraId="75E10F3F" w14:textId="5464EE87" w:rsidR="0036666B" w:rsidRDefault="00AC2A95" w:rsidP="0062128B">
      <w:pPr>
        <w:pStyle w:val="Compact"/>
      </w:pPr>
      <w:r>
        <w:t xml:space="preserve">In the </w:t>
      </w:r>
      <w:r w:rsidR="006A55B0">
        <w:rPr>
          <w:b/>
        </w:rPr>
        <w:t>Email</w:t>
      </w:r>
      <w:r>
        <w:t xml:space="preserve"> text box, enter your </w:t>
      </w:r>
      <w:r w:rsidR="00C7294F">
        <w:t>email address</w:t>
      </w:r>
      <w:r>
        <w:t>.</w:t>
      </w:r>
    </w:p>
    <w:p w14:paraId="5612CB96" w14:textId="12A8C9B1" w:rsidR="0036666B" w:rsidRDefault="00AC2A95" w:rsidP="0062128B">
      <w:pPr>
        <w:pStyle w:val="Compact"/>
      </w:pPr>
      <w:r>
        <w:t xml:space="preserve">In the </w:t>
      </w:r>
      <w:r w:rsidR="006A55B0">
        <w:t>P</w:t>
      </w:r>
      <w:r>
        <w:rPr>
          <w:b/>
        </w:rPr>
        <w:t>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55434CAD" w14:textId="77777777" w:rsidR="006A55B0" w:rsidRDefault="006A55B0" w:rsidP="0062128B">
      <w:pPr>
        <w:pStyle w:val="Compact"/>
      </w:pPr>
      <w:r>
        <w:t xml:space="preserve">On the </w:t>
      </w:r>
      <w:r w:rsidRPr="006A55B0">
        <w:rPr>
          <w:b/>
        </w:rPr>
        <w:t>Join GitHub</w:t>
      </w:r>
      <w:r w:rsidR="00AC2A95">
        <w:t xml:space="preserve"> page, </w:t>
      </w:r>
      <w:r>
        <w:t xml:space="preserve">select </w:t>
      </w:r>
      <w:r w:rsidRPr="006A55B0">
        <w:rPr>
          <w:b/>
        </w:rPr>
        <w:t>Create an account</w:t>
      </w:r>
      <w:r>
        <w:t>.</w:t>
      </w:r>
    </w:p>
    <w:p w14:paraId="05D4D01B" w14:textId="77777777" w:rsidR="006A55B0" w:rsidRDefault="006A55B0" w:rsidP="0062128B">
      <w:pPr>
        <w:pStyle w:val="Compact"/>
      </w:pPr>
      <w:r>
        <w:t xml:space="preserve">Verify that </w:t>
      </w:r>
      <w:r w:rsidRPr="006A55B0">
        <w:rPr>
          <w:b/>
        </w:rPr>
        <w:t>Free</w:t>
      </w:r>
      <w:r>
        <w:t xml:space="preserve"> is selected and select </w:t>
      </w:r>
      <w:r w:rsidRPr="006A55B0">
        <w:rPr>
          <w:b/>
        </w:rPr>
        <w:t>Continue</w:t>
      </w:r>
      <w:r>
        <w:t>.</w:t>
      </w:r>
    </w:p>
    <w:p w14:paraId="750B0A0D" w14:textId="7BDA06F4" w:rsidR="006A55B0" w:rsidRDefault="006A55B0" w:rsidP="0062128B">
      <w:pPr>
        <w:pStyle w:val="Compact"/>
      </w:pPr>
      <w:r>
        <w:t xml:space="preserve">On the Welcome to GitHub page, complete the form and select </w:t>
      </w:r>
      <w:r w:rsidRPr="006A55B0">
        <w:rPr>
          <w:b/>
        </w:rPr>
        <w:t>Submit</w:t>
      </w:r>
      <w:r>
        <w:t xml:space="preserve"> or select </w:t>
      </w:r>
      <w:r w:rsidRPr="006A55B0">
        <w:rPr>
          <w:b/>
        </w:rPr>
        <w:t>skip th</w:t>
      </w:r>
      <w:r>
        <w:rPr>
          <w:b/>
        </w:rPr>
        <w:t>is</w:t>
      </w:r>
      <w:r w:rsidRPr="006A55B0">
        <w:rPr>
          <w:b/>
        </w:rPr>
        <w:t xml:space="preserve"> ste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8" w:name="installing-github-desktop"/>
      <w:bookmarkEnd w:id="8"/>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9" w:name="to-install-github-desktop"/>
      <w:bookmarkEnd w:id="9"/>
      <w:r>
        <w:t xml:space="preserve">In your browser, navigate to </w:t>
      </w:r>
      <w:hyperlink r:id="rId12" w:history="1">
        <w:r w:rsidR="001355DE" w:rsidRPr="007A71BF">
          <w:rPr>
            <w:rStyle w:val="Hyperlink"/>
          </w:rPr>
          <w:t>https://desktop.GitHub.com/</w:t>
        </w:r>
      </w:hyperlink>
      <w:r>
        <w:t>.</w:t>
      </w:r>
      <w:r w:rsidR="001355DE">
        <w:t xml:space="preserve"> </w:t>
      </w:r>
    </w:p>
    <w:p w14:paraId="1C402C73" w14:textId="50B3CAE4" w:rsidR="0036666B" w:rsidRDefault="00AC2A95" w:rsidP="0062128B">
      <w:pPr>
        <w:pStyle w:val="Compact"/>
      </w:pPr>
      <w:r>
        <w:t xml:space="preserve">Click </w:t>
      </w:r>
      <w:r>
        <w:rPr>
          <w:b/>
        </w:rPr>
        <w:t xml:space="preserve">Download </w:t>
      </w:r>
      <w:r w:rsidR="00911F0C">
        <w:rPr>
          <w:b/>
        </w:rPr>
        <w:t>for Windows</w:t>
      </w:r>
      <w:r>
        <w:t>.</w:t>
      </w:r>
    </w:p>
    <w:p w14:paraId="64F5FC56" w14:textId="640D7403" w:rsidR="0036666B" w:rsidRDefault="00AC2A95" w:rsidP="0062128B">
      <w:pPr>
        <w:pStyle w:val="Compact"/>
      </w:pPr>
      <w:r>
        <w:t xml:space="preserve">When the </w:t>
      </w:r>
      <w:r w:rsidR="0024405E">
        <w:rPr>
          <w:b/>
        </w:rPr>
        <w:t>GitHub</w:t>
      </w:r>
      <w:r w:rsidR="00911F0C">
        <w:rPr>
          <w:b/>
        </w:rPr>
        <w:t>Desktop</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t>Internet Explorer.</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1C7B64DF" w:rsidR="0036666B" w:rsidRDefault="00AC2A95" w:rsidP="0062128B">
      <w:pPr>
        <w:pStyle w:val="Heading3"/>
      </w:pPr>
      <w:bookmarkStart w:id="10" w:name="installing-pandox-1.13.2"/>
      <w:bookmarkEnd w:id="6"/>
      <w:bookmarkEnd w:id="10"/>
      <w:r>
        <w:t xml:space="preserve">Installing </w:t>
      </w:r>
      <w:proofErr w:type="spellStart"/>
      <w:r w:rsidRPr="00B550A8">
        <w:t>Pando</w:t>
      </w:r>
      <w:r w:rsidR="005765DF" w:rsidRPr="00B550A8">
        <w:t>c</w:t>
      </w:r>
      <w:proofErr w:type="spellEnd"/>
      <w:r>
        <w:t xml:space="preserve"> </w:t>
      </w:r>
      <w:r w:rsidR="00B550A8">
        <w:t xml:space="preserve">version </w:t>
      </w:r>
      <w:r w:rsidR="00A155EB">
        <w:t>1.1</w:t>
      </w:r>
      <w:r w:rsidR="0052237A">
        <w:t>9</w:t>
      </w:r>
      <w:r>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 xml:space="preserve">output Microsoft Word's .docx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22ADFAFF" w:rsidR="0036666B" w:rsidRDefault="00AC2A95" w:rsidP="0062128B">
      <w:pPr>
        <w:pStyle w:val="Compact"/>
        <w:numPr>
          <w:ilvl w:val="0"/>
          <w:numId w:val="48"/>
        </w:numPr>
      </w:pPr>
      <w:bookmarkStart w:id="11" w:name="to-install-pandox-1.13.2"/>
      <w:bookmarkEnd w:id="11"/>
      <w:r>
        <w:t xml:space="preserve">In your browser, navigate to </w:t>
      </w:r>
      <w:hyperlink r:id="rId13" w:history="1">
        <w:r w:rsidR="00A15955" w:rsidRPr="00A15955">
          <w:rPr>
            <w:rStyle w:val="Hyperlink"/>
          </w:rPr>
          <w:t>https://github.com/jgm/pandoc/releases/tag/1.19.2</w:t>
        </w:r>
      </w:hyperlink>
      <w:r>
        <w:t>.</w:t>
      </w:r>
    </w:p>
    <w:p w14:paraId="46883A35" w14:textId="1225863E" w:rsidR="0036666B" w:rsidRDefault="006A55B0" w:rsidP="0062128B">
      <w:pPr>
        <w:pStyle w:val="Compact"/>
      </w:pPr>
      <w:r>
        <w:t>Select</w:t>
      </w:r>
      <w:r w:rsidR="00AC2A95">
        <w:t xml:space="preserve"> </w:t>
      </w:r>
      <w:r w:rsidR="00AC2A95">
        <w:rPr>
          <w:b/>
        </w:rPr>
        <w:t>pandoc-1.1</w:t>
      </w:r>
      <w:r w:rsidR="00A155EB">
        <w:rPr>
          <w:b/>
        </w:rPr>
        <w:t>9</w:t>
      </w:r>
      <w:r w:rsidR="00AC2A95">
        <w:rPr>
          <w:b/>
        </w:rPr>
        <w:t>.2-windows.msi</w:t>
      </w:r>
      <w:r w:rsidR="00AC2A95">
        <w:t>.</w:t>
      </w:r>
    </w:p>
    <w:p w14:paraId="732DE7CE" w14:textId="20955013" w:rsidR="0036666B" w:rsidRDefault="00AC2A95" w:rsidP="0062128B">
      <w:pPr>
        <w:pStyle w:val="Compact"/>
      </w:pPr>
      <w:r>
        <w:lastRenderedPageBreak/>
        <w:t xml:space="preserve">When the </w:t>
      </w:r>
      <w:r>
        <w:rPr>
          <w:b/>
        </w:rPr>
        <w:t>pandoc-1.1</w:t>
      </w:r>
      <w:r w:rsidR="00A155EB">
        <w:rPr>
          <w:b/>
        </w:rPr>
        <w:t>9</w:t>
      </w:r>
      <w:r>
        <w:rPr>
          <w:b/>
        </w:rPr>
        <w:t>.2-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t>Internet Explorer.</w:t>
      </w:r>
    </w:p>
    <w:p w14:paraId="4322C0E6" w14:textId="44A34F8F" w:rsidR="0036666B" w:rsidRDefault="00AC2A95" w:rsidP="0062128B">
      <w:pPr>
        <w:pStyle w:val="Compact"/>
      </w:pPr>
      <w:r>
        <w:t xml:space="preserve">In the </w:t>
      </w:r>
      <w:proofErr w:type="spellStart"/>
      <w:r w:rsidR="006A4867">
        <w:rPr>
          <w:b/>
        </w:rPr>
        <w:t>Pandoc</w:t>
      </w:r>
      <w:proofErr w:type="spellEnd"/>
      <w:r>
        <w:rPr>
          <w:b/>
        </w:rPr>
        <w:t xml:space="preserve"> 1.1</w:t>
      </w:r>
      <w:r w:rsidR="00A155EB">
        <w:rPr>
          <w:b/>
        </w:rPr>
        <w:t>9</w:t>
      </w:r>
      <w:r>
        <w:rPr>
          <w:b/>
        </w:rPr>
        <w:t>.2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sidR="00A155EB">
        <w:rPr>
          <w:b/>
        </w:rPr>
        <w:t>Install</w:t>
      </w:r>
      <w:r>
        <w:t>.</w:t>
      </w:r>
    </w:p>
    <w:p w14:paraId="274F0329" w14:textId="77777777" w:rsidR="0036666B" w:rsidRDefault="00AC2A95" w:rsidP="0062128B">
      <w:pPr>
        <w:pStyle w:val="Compact"/>
      </w:pPr>
      <w:r>
        <w:t xml:space="preserve">Click </w:t>
      </w:r>
      <w:r>
        <w:rPr>
          <w:b/>
        </w:rPr>
        <w:t>Finish</w:t>
      </w:r>
      <w:r>
        <w:t>.</w:t>
      </w:r>
    </w:p>
    <w:p w14:paraId="1D38F9F0" w14:textId="7292A04F" w:rsidR="0036666B" w:rsidRDefault="00AC2A95" w:rsidP="0062128B">
      <w:pPr>
        <w:pStyle w:val="Heading3"/>
      </w:pPr>
      <w:bookmarkStart w:id="12" w:name="installing-powershell-community-extensio"/>
      <w:bookmarkEnd w:id="12"/>
      <w:r>
        <w:t xml:space="preserve">Installing PowerShell </w:t>
      </w:r>
      <w:r w:rsidRPr="00220E57">
        <w:t>Community</w:t>
      </w:r>
      <w:r>
        <w:t xml:space="preserve"> Extensions</w:t>
      </w:r>
    </w:p>
    <w:p w14:paraId="2D4B67D3" w14:textId="7E1CEF1B"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w:t>
      </w:r>
      <w:r w:rsidR="00220E57">
        <w:t xml:space="preserve">You use </w:t>
      </w:r>
      <w:r>
        <w:t xml:space="preserve">PSCX to create the </w:t>
      </w:r>
      <w:r w:rsidR="005765DF">
        <w:t>.</w:t>
      </w:r>
      <w:r>
        <w:t>zip files that contain your .docx files.</w:t>
      </w:r>
      <w:r w:rsidR="00220E57">
        <w:t xml:space="preserve"> Please note, if you do not install these extensions, </w:t>
      </w:r>
      <w:r>
        <w:t>the document</w:t>
      </w:r>
      <w:r w:rsidR="00220E57">
        <w:t>-</w:t>
      </w:r>
      <w:r>
        <w:t>creation script fails.</w:t>
      </w:r>
      <w:r w:rsidR="00220E57">
        <w:t xml:space="preserve"> </w:t>
      </w:r>
    </w:p>
    <w:p w14:paraId="2DD92EF3" w14:textId="370DDB1E" w:rsidR="0036666B" w:rsidRDefault="00220E57" w:rsidP="0062128B">
      <w:pPr>
        <w:pStyle w:val="BodyText"/>
      </w:pPr>
      <w:r>
        <w:t>To install PSCX, perform the following steps:</w:t>
      </w:r>
    </w:p>
    <w:p w14:paraId="73A14D0B" w14:textId="3C474B36" w:rsidR="0036666B" w:rsidRDefault="00497C58" w:rsidP="0062128B">
      <w:pPr>
        <w:pStyle w:val="Compact"/>
        <w:numPr>
          <w:ilvl w:val="0"/>
          <w:numId w:val="49"/>
        </w:numPr>
      </w:pPr>
      <w:bookmarkStart w:id="13" w:name="to-install-pscx-3.2.0"/>
      <w:bookmarkEnd w:id="13"/>
      <w:r>
        <w:t>Open Windows PowerShell as an administrator</w:t>
      </w:r>
      <w:r w:rsidR="006A55B0">
        <w:t xml:space="preserve">. </w:t>
      </w:r>
    </w:p>
    <w:p w14:paraId="4363779A" w14:textId="77777777" w:rsidR="00497C58" w:rsidRDefault="00497C58" w:rsidP="0062128B">
      <w:pPr>
        <w:pStyle w:val="Compact"/>
      </w:pPr>
      <w:r>
        <w:t>In the script window enter the following command and press enter:</w:t>
      </w:r>
    </w:p>
    <w:p w14:paraId="6F871F99" w14:textId="5B66E673" w:rsidR="00497C58" w:rsidRDefault="00497C58" w:rsidP="00497C58">
      <w:pPr>
        <w:pStyle w:val="BlockQuote"/>
        <w:ind w:left="1200"/>
      </w:pPr>
      <w:r>
        <w:t>Install-module PSCX</w:t>
      </w:r>
    </w:p>
    <w:p w14:paraId="78F7F071" w14:textId="5753AF7B" w:rsidR="006A55B0" w:rsidRDefault="00497C58" w:rsidP="0062128B">
      <w:pPr>
        <w:pStyle w:val="Compact"/>
      </w:pPr>
      <w:r>
        <w:t>If prompted that you are installing a module from an untrusted repository</w:t>
      </w:r>
      <w:r w:rsidR="00670462">
        <w:t xml:space="preserve">, select </w:t>
      </w:r>
      <w:r w:rsidR="00670462" w:rsidRPr="00670462">
        <w:rPr>
          <w:b/>
        </w:rPr>
        <w:t>Yes</w:t>
      </w:r>
      <w:r w:rsidR="00670462">
        <w:t>.</w:t>
      </w:r>
    </w:p>
    <w:p w14:paraId="4777575F" w14:textId="7292FDD6" w:rsidR="0036666B" w:rsidRDefault="00AC2A95">
      <w:pPr>
        <w:pStyle w:val="BlockQuote"/>
      </w:pPr>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4" w:name="downloading-and-printing-lab-files"/>
      <w:bookmarkEnd w:id="14"/>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5" w:name="downloading-the-latest-course-lab-materi"/>
      <w:bookmarkEnd w:id="15"/>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4">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You also can browse </w:t>
      </w:r>
      <w:r w:rsidR="00AC2A95">
        <w:t xml:space="preserve">through the repos under the </w:t>
      </w:r>
      <w:hyperlink r:id="rId15">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6"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6" w:name="to-clone-the-course-repo-to-your-local-m"/>
      <w:bookmarkEnd w:id="16"/>
      <w:r>
        <w:lastRenderedPageBreak/>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1C19AF9E" w:rsidR="0036666B" w:rsidRDefault="00AC2A95" w:rsidP="0062128B">
      <w:pPr>
        <w:pStyle w:val="Compact"/>
      </w:pPr>
      <w:r>
        <w:t xml:space="preserve">In the </w:t>
      </w:r>
      <w:r>
        <w:rPr>
          <w:b/>
        </w:rPr>
        <w:t>Internet Explorer</w:t>
      </w:r>
      <w:r>
        <w:t xml:space="preserv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 xml:space="preserve">Browse </w:t>
      </w:r>
      <w:proofErr w:type="gramStart"/>
      <w:r>
        <w:rPr>
          <w:b/>
        </w:rPr>
        <w:t>For</w:t>
      </w:r>
      <w:proofErr w:type="gramEnd"/>
      <w:r>
        <w:rPr>
          <w:b/>
        </w:rPr>
        <w:t xml:space="preserve">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7"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7" w:name="printing-the-lab-and-lak-files"/>
      <w:bookmarkEnd w:id="17"/>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8" w:name="to-convert-the-lab-files-and-create-the-"/>
      <w:bookmarkEnd w:id="18"/>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7F08FCDA" w:rsidR="0036666B" w:rsidRDefault="00AC2A95" w:rsidP="00E175E2">
      <w:pPr>
        <w:pStyle w:val="Compact"/>
        <w:numPr>
          <w:ilvl w:val="0"/>
          <w:numId w:val="0"/>
        </w:numPr>
        <w:ind w:left="1680" w:hanging="480"/>
      </w:pPr>
      <w:proofErr w:type="gramStart"/>
      <w:r>
        <w:t>..</w:t>
      </w:r>
      <w:proofErr w:type="gramEnd"/>
      <w:r>
        <w:t>\Documents\</w:t>
      </w:r>
      <w:r w:rsidR="0024405E">
        <w:t>GitHub</w:t>
      </w:r>
      <w:r>
        <w:t>\</w:t>
      </w:r>
      <w:r w:rsidR="00046CF9" w:rsidRPr="00046CF9">
        <w:t>10993-IntegratingOn-PremisesIdentitywithAzure</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lastRenderedPageBreak/>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10040859"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w:t>
      </w:r>
      <w:r w:rsidRPr="00941A46">
        <w:rPr>
          <w:b/>
          <w:i/>
        </w:rPr>
        <w:t>version</w:t>
      </w:r>
      <w:r w:rsidRPr="0088466F">
        <w:rPr>
          <w:b/>
        </w:rPr>
        <w:t>.zip</w:t>
      </w:r>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8">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9" w:name="to-print-the-lab-files"/>
      <w:bookmarkEnd w:id="19"/>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20" w:name="receiving-update-notifications-suggestin"/>
      <w:bookmarkEnd w:id="20"/>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1" w:name="watching-a-repo"/>
      <w:bookmarkEnd w:id="21"/>
      <w:r>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lastRenderedPageBreak/>
        <w:t>To watch a repo, perform the following steps:</w:t>
      </w:r>
    </w:p>
    <w:p w14:paraId="275479EB" w14:textId="77777777" w:rsidR="0036666B" w:rsidRDefault="00AC2A95" w:rsidP="00C86185">
      <w:pPr>
        <w:pStyle w:val="Compact"/>
        <w:numPr>
          <w:ilvl w:val="0"/>
          <w:numId w:val="18"/>
        </w:numPr>
      </w:pPr>
      <w:bookmarkStart w:id="22" w:name="to-watch-a-repository"/>
      <w:bookmarkEnd w:id="22"/>
      <w:r>
        <w:t xml:space="preserve">In Internet Explorer,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77777777" w:rsidR="0036666B" w:rsidRDefault="00AC2A95" w:rsidP="00C86185">
      <w:pPr>
        <w:pStyle w:val="Compact"/>
        <w:numPr>
          <w:ilvl w:val="0"/>
          <w:numId w:val="19"/>
        </w:numPr>
      </w:pPr>
      <w:bookmarkStart w:id="23" w:name="to-unwatch-a-repository"/>
      <w:bookmarkEnd w:id="23"/>
      <w:r>
        <w:t xml:space="preserve">In Internet Explorer,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4" w:name="suggesting-changes-and-collaborating-on-"/>
      <w:bookmarkEnd w:id="24"/>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5" w:name="to-create-a-repo-branch"/>
      <w:bookmarkEnd w:id="25"/>
      <w:r>
        <w:t xml:space="preserve">To create a repo </w:t>
      </w:r>
      <w:r w:rsidR="0088466F">
        <w:t>branch:</w:t>
      </w:r>
    </w:p>
    <w:p w14:paraId="13119EA8" w14:textId="77777777" w:rsidR="0036666B" w:rsidRDefault="00AC2A95" w:rsidP="008C1B08">
      <w:pPr>
        <w:pStyle w:val="Compact"/>
        <w:numPr>
          <w:ilvl w:val="0"/>
          <w:numId w:val="52"/>
        </w:numPr>
      </w:pPr>
      <w:r>
        <w:t xml:space="preserve">In Internet Explorer, navigate to the repo on </w:t>
      </w:r>
      <w:r w:rsidR="0024405E">
        <w:t>GitHub</w:t>
      </w:r>
      <w:r>
        <w:t>.</w:t>
      </w:r>
    </w:p>
    <w:p w14:paraId="26004E27" w14:textId="1B1C2B1E" w:rsidR="0036666B" w:rsidRDefault="00AC2A95" w:rsidP="008C1B08">
      <w:pPr>
        <w:pStyle w:val="Compact"/>
      </w:pPr>
      <w:r>
        <w:t xml:space="preserve">Click </w:t>
      </w:r>
      <w:r>
        <w:rPr>
          <w:b/>
        </w:rPr>
        <w:t>Branch :</w:t>
      </w:r>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6" w:name="to-delete-a-repo-branch"/>
      <w:bookmarkEnd w:id="26"/>
      <w:r>
        <w:t xml:space="preserve">To delete a repo </w:t>
      </w:r>
      <w:r w:rsidR="0088466F">
        <w:t>branch:</w:t>
      </w:r>
    </w:p>
    <w:p w14:paraId="74C8A592" w14:textId="77777777" w:rsidR="0036666B" w:rsidRDefault="00AC2A95" w:rsidP="008C1B08">
      <w:pPr>
        <w:pStyle w:val="Compact"/>
        <w:numPr>
          <w:ilvl w:val="0"/>
          <w:numId w:val="53"/>
        </w:numPr>
      </w:pPr>
      <w:r>
        <w:t xml:space="preserve">In Internet Explorer,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lastRenderedPageBreak/>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7" w:name="to-commit-changes-using-github-desktop"/>
      <w:bookmarkEnd w:id="27"/>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8" w:name="to-edit-files-and-commit-changes-in-the-"/>
      <w:bookmarkEnd w:id="28"/>
      <w:r>
        <w:t>To edit files and commit changes in the online repo</w:t>
      </w:r>
      <w:r w:rsidR="0088466F">
        <w:t>:</w:t>
      </w:r>
    </w:p>
    <w:p w14:paraId="63F94E33" w14:textId="38FBE8A1" w:rsidR="0036666B" w:rsidRPr="00D32C1C" w:rsidRDefault="00AC2A95" w:rsidP="008C1B08">
      <w:pPr>
        <w:pStyle w:val="Compact"/>
        <w:numPr>
          <w:ilvl w:val="0"/>
          <w:numId w:val="55"/>
        </w:numPr>
      </w:pPr>
      <w:r w:rsidRPr="00D32C1C">
        <w:t xml:space="preserve">In Internet Explorer,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9" w:name="to-create-a-pull-request"/>
      <w:bookmarkEnd w:id="29"/>
      <w:r>
        <w:t>To create a pull request</w:t>
      </w:r>
      <w:r w:rsidR="00D32C1C">
        <w:t>:</w:t>
      </w:r>
    </w:p>
    <w:p w14:paraId="74A70FC9" w14:textId="53926CD3" w:rsidR="0036666B" w:rsidRPr="00D32C1C" w:rsidRDefault="00AC2A95" w:rsidP="008C1B08">
      <w:pPr>
        <w:pStyle w:val="Compact"/>
        <w:numPr>
          <w:ilvl w:val="0"/>
          <w:numId w:val="56"/>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r w:rsidRPr="00D32C1C">
        <w:rPr>
          <w:b/>
        </w:rPr>
        <w:t>Branch:</w:t>
      </w:r>
      <w:r w:rsidRPr="00E175E2">
        <w:rPr>
          <w:b/>
          <w:i/>
        </w:rPr>
        <w:t>branchname</w:t>
      </w:r>
      <w:proofErr w:type="spell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30" w:name="to-review-and-comment-on-a-pull-request"/>
      <w:bookmarkEnd w:id="30"/>
      <w:r>
        <w:t>To review and comment on a pull request</w:t>
      </w:r>
      <w:r w:rsidR="00D32C1C">
        <w:t>:</w:t>
      </w:r>
    </w:p>
    <w:p w14:paraId="3E691DC6" w14:textId="7CF85005" w:rsidR="0036666B" w:rsidRPr="00D32C1C" w:rsidRDefault="00AC2A95" w:rsidP="008C1B08">
      <w:pPr>
        <w:pStyle w:val="Compact"/>
        <w:numPr>
          <w:ilvl w:val="0"/>
          <w:numId w:val="57"/>
        </w:numPr>
      </w:pPr>
      <w:r>
        <w:t xml:space="preserve">In </w:t>
      </w:r>
      <w:r w:rsidRPr="00D32C1C">
        <w:t xml:space="preserve">Internet Explorer,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lastRenderedPageBreak/>
        <w:t xml:space="preserve">Click </w:t>
      </w:r>
      <w:r w:rsidRPr="00D32C1C">
        <w:rPr>
          <w:b/>
        </w:rPr>
        <w:t>Comment</w:t>
      </w:r>
      <w:r w:rsidRPr="00D32C1C">
        <w:t>.</w:t>
      </w:r>
    </w:p>
    <w:p w14:paraId="1874BC36" w14:textId="38DF3656" w:rsidR="0036666B" w:rsidRDefault="00AC2A95">
      <w:pPr>
        <w:pStyle w:val="Heading4"/>
      </w:pPr>
      <w:bookmarkStart w:id="31" w:name="to-review-and-comment-on-a-commit"/>
      <w:bookmarkEnd w:id="31"/>
      <w:r>
        <w:t>To review and comment on a commit</w:t>
      </w:r>
      <w:r w:rsidR="00D32C1C">
        <w:t>:</w:t>
      </w:r>
    </w:p>
    <w:p w14:paraId="516513CC" w14:textId="77777777" w:rsidR="0036666B" w:rsidRDefault="00AC2A95" w:rsidP="008C1B08">
      <w:pPr>
        <w:pStyle w:val="Compact"/>
        <w:numPr>
          <w:ilvl w:val="0"/>
          <w:numId w:val="58"/>
        </w:numPr>
      </w:pPr>
      <w:r>
        <w:t xml:space="preserve">In Internet Explorer,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2" w:name="to-submit-an-issue"/>
      <w:bookmarkEnd w:id="32"/>
      <w:r>
        <w:t>To submit an Issue</w:t>
      </w:r>
      <w:r w:rsidR="00D32C1C">
        <w:t>:</w:t>
      </w:r>
    </w:p>
    <w:p w14:paraId="160C382B" w14:textId="04FCF0BE" w:rsidR="0036666B" w:rsidRPr="00D32C1C" w:rsidRDefault="00AC2A95" w:rsidP="008C1B08">
      <w:pPr>
        <w:pStyle w:val="Compact"/>
        <w:numPr>
          <w:ilvl w:val="0"/>
          <w:numId w:val="59"/>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3" w:name="to-review-and-comment-on-an-existing-iss"/>
      <w:bookmarkEnd w:id="33"/>
      <w:r>
        <w:t>To review and comment on an existing issue</w:t>
      </w:r>
      <w:r w:rsidR="00D32C1C">
        <w:t>:</w:t>
      </w:r>
    </w:p>
    <w:p w14:paraId="7F5BA46D" w14:textId="1E3D3074" w:rsidR="0036666B" w:rsidRPr="00D32C1C" w:rsidRDefault="00AC2A95" w:rsidP="00EC5AE0">
      <w:pPr>
        <w:pStyle w:val="Compact"/>
        <w:numPr>
          <w:ilvl w:val="0"/>
          <w:numId w:val="60"/>
        </w:numPr>
      </w:pPr>
      <w:r>
        <w:t xml:space="preserve">In Internet </w:t>
      </w:r>
      <w:r w:rsidRPr="00D32C1C">
        <w:t xml:space="preserve">Explorer,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4" w:name="to-mention-a-github-user-in-a-comment"/>
      <w:bookmarkEnd w:id="34"/>
      <w:r>
        <w:t xml:space="preserve">To mention a </w:t>
      </w:r>
      <w:r w:rsidR="0024405E">
        <w:t>GitHub</w:t>
      </w:r>
      <w:r>
        <w:t xml:space="preserve"> user in a comment</w:t>
      </w:r>
      <w:r w:rsidR="00594FA6">
        <w:t>:</w:t>
      </w:r>
    </w:p>
    <w:p w14:paraId="5B6911BC" w14:textId="0D0E5B2C" w:rsidR="0036666B" w:rsidRPr="00594FA6" w:rsidRDefault="00AC2A95" w:rsidP="00EC5AE0">
      <w:pPr>
        <w:pStyle w:val="Compact"/>
        <w:numPr>
          <w:ilvl w:val="0"/>
          <w:numId w:val="61"/>
        </w:numPr>
      </w:pPr>
      <w:r>
        <w:t xml:space="preserve">In </w:t>
      </w:r>
      <w:r w:rsidRPr="00594FA6">
        <w:t xml:space="preserve">Internet Explorer,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4536C" w14:textId="77777777" w:rsidR="00E370A7" w:rsidRDefault="00E370A7" w:rsidP="00AC2A95">
      <w:pPr>
        <w:spacing w:after="0" w:line="240" w:lineRule="auto"/>
      </w:pPr>
      <w:r>
        <w:separator/>
      </w:r>
    </w:p>
  </w:endnote>
  <w:endnote w:type="continuationSeparator" w:id="0">
    <w:p w14:paraId="661890BE" w14:textId="77777777" w:rsidR="00E370A7" w:rsidRDefault="00E370A7" w:rsidP="00AC2A95">
      <w:pPr>
        <w:spacing w:after="0" w:line="240" w:lineRule="auto"/>
      </w:pPr>
      <w:r>
        <w:continuationSeparator/>
      </w:r>
    </w:p>
  </w:endnote>
  <w:endnote w:type="continuationNotice" w:id="1">
    <w:p w14:paraId="5BB2D361" w14:textId="77777777" w:rsidR="00E370A7" w:rsidRDefault="00E370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panose1 w:val="020B0502040504020203"/>
    <w:charset w:val="00"/>
    <w:family w:val="swiss"/>
    <w:pitch w:val="variable"/>
    <w:sig w:usb0="A00002AF" w:usb1="4000205B" w:usb2="00000000" w:usb3="00000000" w:csb0="0000009F" w:csb1="00000000"/>
  </w:font>
  <w:font w:name="Segoe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90473" w14:textId="77777777" w:rsidR="00E370A7" w:rsidRDefault="00E370A7" w:rsidP="00AC2A95">
      <w:pPr>
        <w:spacing w:after="0" w:line="240" w:lineRule="auto"/>
      </w:pPr>
      <w:r>
        <w:separator/>
      </w:r>
    </w:p>
  </w:footnote>
  <w:footnote w:type="continuationSeparator" w:id="0">
    <w:p w14:paraId="58FEA14C" w14:textId="77777777" w:rsidR="00E370A7" w:rsidRDefault="00E370A7" w:rsidP="00AC2A95">
      <w:pPr>
        <w:spacing w:after="0" w:line="240" w:lineRule="auto"/>
      </w:pPr>
      <w:r>
        <w:continuationSeparator/>
      </w:r>
    </w:p>
  </w:footnote>
  <w:footnote w:type="continuationNotice" w:id="1">
    <w:p w14:paraId="094A8DDD" w14:textId="77777777" w:rsidR="00E370A7" w:rsidRDefault="00E370A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8D4"/>
    <w:rsid w:val="00011C8B"/>
    <w:rsid w:val="00042301"/>
    <w:rsid w:val="00046CF9"/>
    <w:rsid w:val="00051AD9"/>
    <w:rsid w:val="000655DB"/>
    <w:rsid w:val="00067935"/>
    <w:rsid w:val="000A5515"/>
    <w:rsid w:val="000B7E8E"/>
    <w:rsid w:val="00100728"/>
    <w:rsid w:val="00106F83"/>
    <w:rsid w:val="00114959"/>
    <w:rsid w:val="001355DE"/>
    <w:rsid w:val="001446CB"/>
    <w:rsid w:val="00174E9F"/>
    <w:rsid w:val="002149FA"/>
    <w:rsid w:val="00220E57"/>
    <w:rsid w:val="002241A0"/>
    <w:rsid w:val="002269D0"/>
    <w:rsid w:val="0024405E"/>
    <w:rsid w:val="00262B53"/>
    <w:rsid w:val="002B5724"/>
    <w:rsid w:val="002C5179"/>
    <w:rsid w:val="002E0891"/>
    <w:rsid w:val="00312AD0"/>
    <w:rsid w:val="00344D5A"/>
    <w:rsid w:val="0036666B"/>
    <w:rsid w:val="00386D60"/>
    <w:rsid w:val="003929B1"/>
    <w:rsid w:val="003A4ABE"/>
    <w:rsid w:val="003A5CD8"/>
    <w:rsid w:val="003B4A98"/>
    <w:rsid w:val="003F5B02"/>
    <w:rsid w:val="00404FA4"/>
    <w:rsid w:val="00421EF2"/>
    <w:rsid w:val="0044488A"/>
    <w:rsid w:val="004473E4"/>
    <w:rsid w:val="00462D20"/>
    <w:rsid w:val="00497C58"/>
    <w:rsid w:val="004A2BE6"/>
    <w:rsid w:val="004B5627"/>
    <w:rsid w:val="004E29B3"/>
    <w:rsid w:val="004E3900"/>
    <w:rsid w:val="004E6091"/>
    <w:rsid w:val="00514B81"/>
    <w:rsid w:val="0052237A"/>
    <w:rsid w:val="00527ACF"/>
    <w:rsid w:val="00573005"/>
    <w:rsid w:val="005765DF"/>
    <w:rsid w:val="00590D07"/>
    <w:rsid w:val="0059485F"/>
    <w:rsid w:val="00594FA6"/>
    <w:rsid w:val="005B7501"/>
    <w:rsid w:val="00613BD0"/>
    <w:rsid w:val="0062128B"/>
    <w:rsid w:val="006243C0"/>
    <w:rsid w:val="00653E94"/>
    <w:rsid w:val="00670462"/>
    <w:rsid w:val="006852C6"/>
    <w:rsid w:val="00694A3B"/>
    <w:rsid w:val="006A2045"/>
    <w:rsid w:val="006A4867"/>
    <w:rsid w:val="006A55B0"/>
    <w:rsid w:val="006B5402"/>
    <w:rsid w:val="007351A1"/>
    <w:rsid w:val="00736352"/>
    <w:rsid w:val="00751512"/>
    <w:rsid w:val="00782D88"/>
    <w:rsid w:val="00784D58"/>
    <w:rsid w:val="007857A8"/>
    <w:rsid w:val="007E0631"/>
    <w:rsid w:val="007F15CA"/>
    <w:rsid w:val="008738C8"/>
    <w:rsid w:val="00882050"/>
    <w:rsid w:val="0088466F"/>
    <w:rsid w:val="008A41BF"/>
    <w:rsid w:val="008A7329"/>
    <w:rsid w:val="008C1B08"/>
    <w:rsid w:val="008C33CD"/>
    <w:rsid w:val="008D6863"/>
    <w:rsid w:val="008D6C98"/>
    <w:rsid w:val="008D6CA8"/>
    <w:rsid w:val="008E1D24"/>
    <w:rsid w:val="008F75B4"/>
    <w:rsid w:val="009059F0"/>
    <w:rsid w:val="00911F0C"/>
    <w:rsid w:val="00914C7D"/>
    <w:rsid w:val="009237EC"/>
    <w:rsid w:val="00923BB3"/>
    <w:rsid w:val="00941A46"/>
    <w:rsid w:val="009521AB"/>
    <w:rsid w:val="00960301"/>
    <w:rsid w:val="00974313"/>
    <w:rsid w:val="00986F5F"/>
    <w:rsid w:val="009D2A29"/>
    <w:rsid w:val="009F42C5"/>
    <w:rsid w:val="00A01390"/>
    <w:rsid w:val="00A155EB"/>
    <w:rsid w:val="00A15955"/>
    <w:rsid w:val="00A372FF"/>
    <w:rsid w:val="00A638E8"/>
    <w:rsid w:val="00AC2A95"/>
    <w:rsid w:val="00AC2D43"/>
    <w:rsid w:val="00B550A8"/>
    <w:rsid w:val="00B76D66"/>
    <w:rsid w:val="00B86B75"/>
    <w:rsid w:val="00BA0E46"/>
    <w:rsid w:val="00BC48D5"/>
    <w:rsid w:val="00BD1E2D"/>
    <w:rsid w:val="00BF4925"/>
    <w:rsid w:val="00C0133C"/>
    <w:rsid w:val="00C161AD"/>
    <w:rsid w:val="00C276C0"/>
    <w:rsid w:val="00C30300"/>
    <w:rsid w:val="00C36279"/>
    <w:rsid w:val="00C44696"/>
    <w:rsid w:val="00C57ED6"/>
    <w:rsid w:val="00C70BA6"/>
    <w:rsid w:val="00C7294F"/>
    <w:rsid w:val="00C82F93"/>
    <w:rsid w:val="00C86185"/>
    <w:rsid w:val="00C86CCC"/>
    <w:rsid w:val="00CD18E1"/>
    <w:rsid w:val="00CE3986"/>
    <w:rsid w:val="00D32C1C"/>
    <w:rsid w:val="00D67BE8"/>
    <w:rsid w:val="00D74EB1"/>
    <w:rsid w:val="00D83FE0"/>
    <w:rsid w:val="00DA7317"/>
    <w:rsid w:val="00DB0616"/>
    <w:rsid w:val="00DB3548"/>
    <w:rsid w:val="00E175E2"/>
    <w:rsid w:val="00E315A3"/>
    <w:rsid w:val="00E370A7"/>
    <w:rsid w:val="00E45FA9"/>
    <w:rsid w:val="00E54D26"/>
    <w:rsid w:val="00E634C2"/>
    <w:rsid w:val="00E7053C"/>
    <w:rsid w:val="00EA0F7B"/>
    <w:rsid w:val="00EA6204"/>
    <w:rsid w:val="00EB31CB"/>
    <w:rsid w:val="00EC5AE0"/>
    <w:rsid w:val="00ED1748"/>
    <w:rsid w:val="00EE19F5"/>
    <w:rsid w:val="00EE3507"/>
    <w:rsid w:val="00F0539B"/>
    <w:rsid w:val="00F54A13"/>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UnresolvedMention">
    <w:name w:val="Unresolved Mention"/>
    <w:basedOn w:val="DefaultParagraphFont"/>
    <w:uiPriority w:val="99"/>
    <w:semiHidden/>
    <w:unhideWhenUsed/>
    <w:rsid w:val="00A15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125943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s://github.com/jgm/pandoc/releases/tag/1.19.2" TargetMode="External"/><Relationship Id="rId18" Type="http://schemas.openxmlformats.org/officeDocument/2006/relationships/hyperlink" Target="https://technet.microsoft.com/en-us/library/ee176961.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help.github.com/desktop/guides/contributing/working-with-your-remote-repository-on-github-or-github-enterpri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ithub.com/MicrosoftLearning" TargetMode="External"/><Relationship Id="rId23" Type="http://schemas.openxmlformats.org/officeDocument/2006/relationships/header" Target="header3.xml"/><Relationship Id="rId10" Type="http://schemas.openxmlformats.org/officeDocument/2006/relationships/hyperlink" Target="https://guides.github.com/activities/hello-worl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s://help.github.com/articles/cloning-a-repositor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A85A89-1C40-4698-A25B-CA8E4FB94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916</Words>
  <Characters>19463</Characters>
  <Application>Microsoft Office Word</Application>
  <DocSecurity>0</DocSecurity>
  <Lines>329</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2T11:07:00Z</dcterms:created>
  <dcterms:modified xsi:type="dcterms:W3CDTF">2018-12-14T07:14:00Z</dcterms:modified>
</cp:coreProperties>
</file>